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Bogotá</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Bogotá, Colombi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1" w:name="Xd1c22d9cfc1f3d165e871a1bf547b059e8d2067"/>
    <w:p>
      <w:pPr>
        <w:pStyle w:val="Heading2"/>
      </w:pPr>
      <w:r>
        <w:t xml:space="preserve">Subject: Internship Application for Automotive Engineer Position</w:t>
      </w:r>
    </w:p>
    <w:p>
      <w:pPr>
        <w:pStyle w:val="FirstParagraph"/>
      </w:pPr>
      <w:r>
        <w:t xml:space="preserve">Dear Hiring Manager,</w:t>
      </w:r>
    </w:p>
    <w:p>
      <w:pPr>
        <w:pStyle w:val="BodyText"/>
      </w:pPr>
      <w:r>
        <w:t xml:space="preserve">I am writing with profound enthusiasm to submit my application for the Automotive Engineer internship position at your esteemed organization in Bogotá, Colombia. As a final-year student pursuing a Bachelor's degree in Mechanical Engineering with specialization in Automotive Systems at Universidad Nacional de Colombia (UNAL), I have meticulously prepared myself to contribute meaningfully to the dynamic automotive sector flourishing within</w:t>
      </w:r>
      <w:r>
        <w:t xml:space="preserve"> </w:t>
      </w:r>
      <w:r>
        <w:rPr>
          <w:bCs/>
          <w:b/>
        </w:rPr>
        <w:t xml:space="preserve">Colombia Bogotá</w:t>
      </w:r>
      <w:r>
        <w:t xml:space="preserve">. This</w:t>
      </w:r>
      <w:r>
        <w:t xml:space="preserve"> </w:t>
      </w:r>
      <w:r>
        <w:rPr>
          <w:iCs/>
          <w:i/>
        </w:rPr>
        <w:t xml:space="preserve">Internship Application Letter</w:t>
      </w:r>
      <w:r>
        <w:t xml:space="preserve"> </w:t>
      </w:r>
      <w:r>
        <w:t xml:space="preserve">represents not merely an application, but a commitment to becoming part of Bogotá's technological advancement and sustainable mobility revolution.</w:t>
      </w:r>
    </w:p>
    <w:p>
      <w:pPr>
        <w:pStyle w:val="BodyText"/>
      </w:pPr>
      <w:r>
        <w:t xml:space="preserve">My academic journey has been intentionally aligned with the evolving needs of Colombia's automotive industry. At UNAL, I've excelled in advanced coursework including Vehicle Dynamics, Automotive Electronics, and Sustainable Transportation Systems – subjects directly relevant to the challenges facing manufacturers in</w:t>
      </w:r>
      <w:r>
        <w:t xml:space="preserve"> </w:t>
      </w:r>
      <w:r>
        <w:rPr>
          <w:bCs/>
          <w:b/>
        </w:rPr>
        <w:t xml:space="preserve">Colombia Bogotá</w:t>
      </w:r>
      <w:r>
        <w:t xml:space="preserve">. My capstone project focused on optimizing electric vehicle battery thermal management for urban Colombian conditions, a solution particularly vital given Bogotá's unique climate challenges and growing EV adoption. This work earned me recognition as Best Capstone Project in 2023 at the Faculty of Engineering, where I developed simulation models using MATLAB/Simulink that improved battery efficiency by 18% under simulated Bogotá temperature variations (15-28°C). I am eager to apply this research-driven approach within your team's real-world context.</w:t>
      </w:r>
    </w:p>
    <w:p>
      <w:pPr>
        <w:pStyle w:val="BodyText"/>
      </w:pPr>
      <w:r>
        <w:t xml:space="preserve">What particularly excites me about pursuing this</w:t>
      </w:r>
      <w:r>
        <w:t xml:space="preserve"> </w:t>
      </w:r>
      <w:r>
        <w:rPr>
          <w:iCs/>
          <w:i/>
        </w:rPr>
        <w:t xml:space="preserve">Automotive Engineer</w:t>
      </w:r>
      <w:r>
        <w:t xml:space="preserve"> </w:t>
      </w:r>
      <w:r>
        <w:t xml:space="preserve">internship in Bogotá is the city's strategic position as Colombia's automotive innovation hub. With over 40 major automotive manufacturers and suppliers established in the capital region – including global players like General Motors, Ford, and local leaders such as Técnicas Automotrices S.A. – Bogotá offers an unparalleled ecosystem for hands-on learning. I've closely followed your company's groundbreaking work in [mention specific project if known, e.g., "sustainable manufacturing processes" or "autonomous vehicle testing"] and am deeply impressed by your commitment to developing solutions tailored for Latin American urban environments. The opportunity to learn from industry leaders while contributing to projects addressing Bogotá's specific transportation needs – such as reducing emissions in our dense cityscape or improving vehicle durability against local road conditions – represents the ideal professional catalyst I seek.</w:t>
      </w:r>
    </w:p>
    <w:p>
      <w:pPr>
        <w:pStyle w:val="BodyText"/>
      </w:pPr>
      <w:r>
        <w:t xml:space="preserve">My technical proficiency extends beyond academic theory. I've developed practical skills through multiple hands-on experiences in Bogotá's engineering ecosystem:</w:t>
      </w:r>
    </w:p>
    <w:p>
      <w:pPr>
        <w:numPr>
          <w:ilvl w:val="0"/>
          <w:numId w:val="1001"/>
        </w:numPr>
        <w:pStyle w:val="Compact"/>
      </w:pPr>
      <w:r>
        <w:rPr>
          <w:bCs/>
          <w:b/>
        </w:rPr>
        <w:t xml:space="preserve">Technical Skills:</w:t>
      </w:r>
      <w:r>
        <w:t xml:space="preserve"> </w:t>
      </w:r>
      <w:r>
        <w:t xml:space="preserve">CAD (SolidWorks, AutoCAD), Finite Element Analysis (ANSYS), MATLAB/Simulink, CAN bus diagnostics, and basic Python programming for data analysis.</w:t>
      </w:r>
    </w:p>
    <w:p>
      <w:pPr>
        <w:numPr>
          <w:ilvl w:val="0"/>
          <w:numId w:val="1001"/>
        </w:numPr>
        <w:pStyle w:val="Compact"/>
      </w:pPr>
      <w:r>
        <w:rPr>
          <w:bCs/>
          <w:b/>
        </w:rPr>
        <w:t xml:space="preserve">Field Experience:</w:t>
      </w:r>
      <w:r>
        <w:t xml:space="preserve"> </w:t>
      </w:r>
      <w:r>
        <w:t xml:space="preserve">Interned at CARS Colombia S.A. in Chapinero district where I assisted in vehicle prototype testing under Bogotá's specific urban conditions, analyzing 50+ test drives to optimize suspension systems for pothole-prone roads.</w:t>
      </w:r>
    </w:p>
    <w:p>
      <w:pPr>
        <w:numPr>
          <w:ilvl w:val="0"/>
          <w:numId w:val="1001"/>
        </w:numPr>
        <w:pStyle w:val="Compact"/>
      </w:pPr>
      <w:r>
        <w:rPr>
          <w:bCs/>
          <w:b/>
        </w:rPr>
        <w:t xml:space="preserve">Cultural Integration:</w:t>
      </w:r>
      <w:r>
        <w:t xml:space="preserve"> </w:t>
      </w:r>
      <w:r>
        <w:t xml:space="preserve">Fluent Spanish (C2 level) and English (C1), with active participation in the Bogotá Automotive Innovation Network, where I collaborated with engineering students from Tecnológico de Monterrey and Universidad EAFIT on regional mobility challenges.</w:t>
      </w:r>
    </w:p>
    <w:p>
      <w:pPr>
        <w:pStyle w:val="FirstParagraph"/>
      </w:pPr>
      <w:r>
        <w:t xml:space="preserve">I understand that Colombia's automotive sector is at a pivotal moment. The government's "Industrial Development Strategy 2030" prioritizes sustainable manufacturing, and Bogotá serves as the nation's technical nerve center for this transition. As an aspiring</w:t>
      </w:r>
      <w:r>
        <w:t xml:space="preserve"> </w:t>
      </w:r>
      <w:r>
        <w:rPr>
          <w:iCs/>
          <w:i/>
        </w:rPr>
        <w:t xml:space="preserve">Automotive Engineer</w:t>
      </w:r>
      <w:r>
        <w:t xml:space="preserve">, I am particularly motivated to contribute to this mission – especially in developing cost-effective solutions for Colombia's unique market. My research on alternative fuel systems for commercial vehicles (presented at the 2023 Latin American Automotive Summit in Medellín) demonstrated how localized engineering can significantly reduce emissions while maintaining economic viability for Colombian fleet operators. I believe my background aligns perfectly with your team's objectives in</w:t>
      </w:r>
      <w:r>
        <w:t xml:space="preserve"> </w:t>
      </w:r>
      <w:r>
        <w:rPr>
          <w:bCs/>
          <w:b/>
        </w:rPr>
        <w:t xml:space="preserve">Colombia Bogotá</w:t>
      </w:r>
      <w:r>
        <w:t xml:space="preserve">.</w:t>
      </w:r>
    </w:p>
    <w:p>
      <w:pPr>
        <w:pStyle w:val="BodyText"/>
      </w:pPr>
      <w:r>
        <w:t xml:space="preserve">The prospect of learning within Bogotá's vibrant engineering community excites me profoundly. From the cutting-edge labs at the Instituto Tecnológico Metropolitano to the collaborative atmosphere of Parque de la 93's innovation hubs, this city embodies Colombia's technological ambition. I am deeply committed to contributing my energy and skills to an organization that shares my passion for transforming mobility in our region – especially as Bogotá continues to set benchmarks for sustainable urban transportation across Latin America. My adaptability, proven through managing complex projects amid Bogotá's dynamic urban environment (including navigating the city's challenging traffic patterns during fieldwork), ensures I will thrive in your fast-paced setting.</w:t>
      </w:r>
    </w:p>
    <w:p>
      <w:pPr>
        <w:pStyle w:val="BodyText"/>
      </w:pPr>
      <w:r>
        <w:t xml:space="preserve">As I prepare to graduate, this internship represents the crucial bridge between academic excellence and professional impact. I am eager to apply my theoretical knowledge of powertrain systems, vehicle safety protocols, and manufacturing processes within your operational framework in Bogotá. More importantly, I seek an opportunity where my contributions can tangibly support Colombia's automotive future – whether through optimizing production lines at your Bogotá facility or developing next-generation prototypes for our domestic market. My resume provides further detail on my qualifications, but I am particularly confident in my ability to quickly become a productive member of your engineering team.</w:t>
      </w:r>
    </w:p>
    <w:p>
      <w:pPr>
        <w:pStyle w:val="BodyText"/>
      </w:pPr>
      <w:r>
        <w:t xml:space="preserve">Thank you for considering my application for the Automotive Engineer internship position. I am exceptionally enthusiastic about the possibility of contributing to your team's success within Colombia's premier automotive hub – Bogotá. I welcome the opportunity to discuss how my skills in vehicle system analysis, engineering software proficiency, and deep understanding of Colombia's transportation landscape can support your company's objectives. Please find my resume attached for your review, and I am available for an interview at your earliest convenience.</w:t>
      </w:r>
    </w:p>
    <w:p>
      <w:pPr>
        <w:pStyle w:val="BodyText"/>
      </w:pPr>
      <w:r>
        <w:t xml:space="preserve">Sincerely,</w:t>
      </w:r>
    </w:p>
    <w:p>
      <w:pPr>
        <w:pStyle w:val="BodyText"/>
      </w:pPr>
      <w:r>
        <w:t xml:space="preserve">[Your Full Name]</w:t>
      </w:r>
    </w:p>
    <w:bookmarkStart w:id="20" w:name="why-bogotá-for-automotive-innovation"/>
    <w:p>
      <w:pPr>
        <w:pStyle w:val="Heading3"/>
      </w:pPr>
      <w:r>
        <w:t xml:space="preserve">Why Bogotá for Automotive Innovation?</w:t>
      </w:r>
    </w:p>
    <w:p>
      <w:pPr>
        <w:pStyle w:val="FirstParagraph"/>
      </w:pPr>
      <w:r>
        <w:rPr>
          <w:bCs/>
          <w:b/>
        </w:rPr>
        <w:t xml:space="preserve">Strategic Location:</w:t>
      </w:r>
      <w:r>
        <w:t xml:space="preserve"> </w:t>
      </w:r>
      <w:r>
        <w:t xml:space="preserve">Bogotá serves as Colombia's transportation and manufacturing nexus, with direct access to global supply chains via El Dorado International Airport.</w:t>
      </w:r>
    </w:p>
    <w:p>
      <w:pPr>
        <w:pStyle w:val="BodyText"/>
      </w:pPr>
      <w:r>
        <w:rPr>
          <w:bCs/>
          <w:b/>
        </w:rPr>
        <w:t xml:space="preserve">Government Support:</w:t>
      </w:r>
      <w:r>
        <w:t xml:space="preserve"> </w:t>
      </w:r>
      <w:r>
        <w:t xml:space="preserve">National incentives for EV development (e.g., Decree 1640 of 2022) position Bogotá as the testing ground for sustainable mobility solutions across Latin America.</w:t>
      </w:r>
    </w:p>
    <w:p>
      <w:pPr>
        <w:pStyle w:val="BodyText"/>
      </w:pPr>
      <w:r>
        <w:rPr>
          <w:bCs/>
          <w:b/>
        </w:rPr>
        <w:t xml:space="preserve">Educational Ecosystem:</w:t>
      </w:r>
      <w:r>
        <w:t xml:space="preserve"> </w:t>
      </w:r>
      <w:r>
        <w:t xml:space="preserve">Proximity to UNAL, Universidad del Valle, and Tecnológico de Bogotá ensures a continuous pipeline of talent and collaborative research opportunities.</w:t>
      </w:r>
    </w:p>
    <w:bookmarkEnd w:id="20"/>
    <w:p>
      <w:pPr>
        <w:pStyle w:val="BodyText"/>
      </w:pPr>
      <w:r>
        <w:t xml:space="preserve">This Internship Application Letter reflects my deep commitment to contributing to the automotive engineering community in Colombia Bogotá, where innovation meets practical solutions for urban mobility challeng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Bogotá</dc:title>
  <dc:creator/>
  <dc:language>en</dc:language>
  <cp:keywords/>
  <dcterms:created xsi:type="dcterms:W3CDTF">2025-12-09T05:25:15Z</dcterms:created>
  <dcterms:modified xsi:type="dcterms:W3CDTF">2025-12-09T05:25:15Z</dcterms:modified>
</cp:coreProperties>
</file>

<file path=docProps/custom.xml><?xml version="1.0" encoding="utf-8"?>
<Properties xmlns="http://schemas.openxmlformats.org/officeDocument/2006/custom-properties" xmlns:vt="http://schemas.openxmlformats.org/officeDocument/2006/docPropsVTypes"/>
</file>